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B8E44D" w14:textId="5DEE98EC" w:rsidR="4BA59B8C" w:rsidRDefault="00797E2D" w:rsidP="4BA59B8C">
      <w:pPr>
        <w:ind w:left="360"/>
        <w:jc w:val="right"/>
      </w:pPr>
      <w:r>
        <w:rPr>
          <w:sz w:val="28"/>
          <w:szCs w:val="28"/>
        </w:rPr>
        <w:t>Date</w:t>
      </w:r>
      <w:bookmarkStart w:id="0" w:name="_GoBack"/>
      <w:bookmarkEnd w:id="0"/>
      <w:r w:rsidR="4BA59B8C" w:rsidRPr="4BA59B8C">
        <w:rPr>
          <w:sz w:val="28"/>
          <w:szCs w:val="28"/>
        </w:rPr>
        <w:t>: 07</w:t>
      </w:r>
      <w:r w:rsidR="4BA59B8C" w:rsidRPr="4BA59B8C">
        <w:rPr>
          <w:sz w:val="28"/>
          <w:szCs w:val="28"/>
          <w:vertAlign w:val="superscript"/>
        </w:rPr>
        <w:t>th</w:t>
      </w:r>
      <w:r w:rsidR="4BA59B8C" w:rsidRPr="4BA59B8C">
        <w:rPr>
          <w:sz w:val="28"/>
          <w:szCs w:val="28"/>
        </w:rPr>
        <w:t xml:space="preserve"> September, 2018</w:t>
      </w:r>
    </w:p>
    <w:p w14:paraId="20959A07" w14:textId="314B36DD" w:rsidR="4BA59B8C" w:rsidRDefault="4BA59B8C" w:rsidP="4BA59B8C">
      <w:pPr>
        <w:ind w:left="360"/>
      </w:pPr>
      <w:r w:rsidRPr="4BA59B8C">
        <w:rPr>
          <w:b/>
          <w:bCs/>
          <w:sz w:val="52"/>
          <w:szCs w:val="52"/>
        </w:rPr>
        <w:t>Theatre Northwest</w:t>
      </w:r>
    </w:p>
    <w:p w14:paraId="6E82CFAB" w14:textId="1C45E500" w:rsidR="4BA59B8C" w:rsidRDefault="5BC9461F" w:rsidP="4BA59B8C">
      <w:pPr>
        <w:ind w:left="360"/>
      </w:pPr>
      <w:r w:rsidRPr="5BC9461F">
        <w:rPr>
          <w:sz w:val="28"/>
          <w:szCs w:val="28"/>
        </w:rPr>
        <w:t>Updated requirements document.</w:t>
      </w:r>
    </w:p>
    <w:p w14:paraId="24A22365" w14:textId="6216D23F" w:rsidR="4BA59B8C" w:rsidRDefault="5BC9461F" w:rsidP="4BA59B8C">
      <w:pPr>
        <w:numPr>
          <w:ilvl w:val="0"/>
          <w:numId w:val="2"/>
        </w:numPr>
        <w:rPr>
          <w:sz w:val="28"/>
          <w:szCs w:val="28"/>
        </w:rPr>
      </w:pPr>
      <w:r w:rsidRPr="5BC9461F">
        <w:rPr>
          <w:sz w:val="28"/>
          <w:szCs w:val="28"/>
        </w:rPr>
        <w:t>In the Cancel Ticket Page, admin shall be able to change the details of whom to contact in case the audience request for cancellation of their tickets.</w:t>
      </w:r>
    </w:p>
    <w:p w14:paraId="384209AA" w14:textId="3AC21E50" w:rsidR="4BA59B8C" w:rsidRDefault="5BC9461F" w:rsidP="4BA59B8C">
      <w:pPr>
        <w:numPr>
          <w:ilvl w:val="0"/>
          <w:numId w:val="2"/>
        </w:numPr>
        <w:rPr>
          <w:sz w:val="28"/>
          <w:szCs w:val="28"/>
        </w:rPr>
      </w:pPr>
      <w:r w:rsidRPr="5BC9461F">
        <w:rPr>
          <w:sz w:val="28"/>
          <w:szCs w:val="28"/>
        </w:rPr>
        <w:t xml:space="preserve">The application shall include a common email for Theatre </w:t>
      </w:r>
      <w:proofErr w:type="gramStart"/>
      <w:r w:rsidRPr="5BC9461F">
        <w:rPr>
          <w:sz w:val="28"/>
          <w:szCs w:val="28"/>
        </w:rPr>
        <w:t>Northwest.(</w:t>
      </w:r>
      <w:proofErr w:type="gramEnd"/>
      <w:r w:rsidRPr="5BC9461F">
        <w:rPr>
          <w:sz w:val="28"/>
          <w:szCs w:val="28"/>
        </w:rPr>
        <w:t>will not include any personal email addresses of the faculty or the graduate assistants).</w:t>
      </w:r>
    </w:p>
    <w:p w14:paraId="4A165CC8" w14:textId="3A57517E" w:rsidR="4BA59B8C" w:rsidRDefault="5BC9461F" w:rsidP="4BA59B8C">
      <w:pPr>
        <w:numPr>
          <w:ilvl w:val="0"/>
          <w:numId w:val="2"/>
        </w:numPr>
        <w:rPr>
          <w:sz w:val="28"/>
          <w:szCs w:val="28"/>
        </w:rPr>
      </w:pPr>
      <w:r w:rsidRPr="5BC9461F">
        <w:rPr>
          <w:sz w:val="28"/>
          <w:szCs w:val="28"/>
        </w:rPr>
        <w:t>In the add section page, section time must be replaced by meeting time.</w:t>
      </w:r>
    </w:p>
    <w:p w14:paraId="2D6272DB" w14:textId="16AE7C5D" w:rsidR="4BA59B8C" w:rsidRDefault="5BC9461F" w:rsidP="4BA59B8C">
      <w:pPr>
        <w:numPr>
          <w:ilvl w:val="0"/>
          <w:numId w:val="2"/>
        </w:numPr>
        <w:rPr>
          <w:sz w:val="28"/>
          <w:szCs w:val="28"/>
        </w:rPr>
      </w:pPr>
      <w:r w:rsidRPr="5BC9461F">
        <w:rPr>
          <w:sz w:val="28"/>
          <w:szCs w:val="28"/>
        </w:rPr>
        <w:t>In the add new show modal for the admin, add a functionality to select multiple dates for the same show.</w:t>
      </w:r>
    </w:p>
    <w:p w14:paraId="215C79BD" w14:textId="6BA52AB4" w:rsidR="4BA59B8C" w:rsidRDefault="5BC9461F" w:rsidP="4BA59B8C">
      <w:pPr>
        <w:numPr>
          <w:ilvl w:val="0"/>
          <w:numId w:val="2"/>
        </w:numPr>
        <w:rPr>
          <w:sz w:val="28"/>
          <w:szCs w:val="28"/>
        </w:rPr>
      </w:pPr>
      <w:r w:rsidRPr="5BC9461F">
        <w:rPr>
          <w:sz w:val="28"/>
          <w:szCs w:val="28"/>
        </w:rPr>
        <w:t>In the add show modal, admin shall be able to add a name with corresponding ticket prices. (Ex: Adult $5, Children $2)</w:t>
      </w:r>
    </w:p>
    <w:p w14:paraId="29BCBB71" w14:textId="796DCC92" w:rsidR="4BA59B8C" w:rsidRDefault="5BC9461F" w:rsidP="4BA59B8C">
      <w:pPr>
        <w:numPr>
          <w:ilvl w:val="0"/>
          <w:numId w:val="2"/>
        </w:numPr>
        <w:rPr>
          <w:sz w:val="28"/>
          <w:szCs w:val="28"/>
        </w:rPr>
      </w:pPr>
      <w:r w:rsidRPr="5BC9461F">
        <w:rPr>
          <w:sz w:val="28"/>
          <w:szCs w:val="28"/>
        </w:rPr>
        <w:t>In the admin dashboard, the application shall include a duplicate button to generate a similar show card where the admin can make minor changes to the details. (Ex: Change the time or date of the show)</w:t>
      </w:r>
    </w:p>
    <w:p w14:paraId="7B14B15F" w14:textId="68B7AF2A" w:rsidR="4BA59B8C" w:rsidRDefault="5BC9461F" w:rsidP="4BA59B8C">
      <w:pPr>
        <w:numPr>
          <w:ilvl w:val="0"/>
          <w:numId w:val="2"/>
        </w:numPr>
        <w:rPr>
          <w:sz w:val="28"/>
          <w:szCs w:val="28"/>
        </w:rPr>
      </w:pPr>
      <w:r w:rsidRPr="5BC9461F">
        <w:rPr>
          <w:sz w:val="28"/>
          <w:szCs w:val="28"/>
        </w:rPr>
        <w:t>The application shall include a dropdown menu to select the section they are enrolled in instead of a hover option which displays section details for theatre appreciation students. (Ex: Sec-05-MWF-</w:t>
      </w:r>
      <w:proofErr w:type="gramStart"/>
      <w:r w:rsidRPr="5BC9461F">
        <w:rPr>
          <w:sz w:val="28"/>
          <w:szCs w:val="28"/>
        </w:rPr>
        <w:t>Dr.Bob</w:t>
      </w:r>
      <w:proofErr w:type="gramEnd"/>
      <w:r w:rsidRPr="5BC9461F">
        <w:rPr>
          <w:sz w:val="28"/>
          <w:szCs w:val="28"/>
        </w:rPr>
        <w:t>)</w:t>
      </w:r>
    </w:p>
    <w:p w14:paraId="5EAAD139" w14:textId="651F86B6" w:rsidR="4BA59B8C" w:rsidRDefault="5BC9461F" w:rsidP="4BA59B8C">
      <w:pPr>
        <w:numPr>
          <w:ilvl w:val="0"/>
          <w:numId w:val="2"/>
        </w:numPr>
        <w:rPr>
          <w:sz w:val="28"/>
          <w:szCs w:val="28"/>
        </w:rPr>
      </w:pPr>
      <w:r w:rsidRPr="5BC9461F">
        <w:rPr>
          <w:sz w:val="28"/>
          <w:szCs w:val="28"/>
        </w:rPr>
        <w:t>The description of the show must be a modal which displays details regarding the show and should be placed at the bottom row.</w:t>
      </w:r>
    </w:p>
    <w:p w14:paraId="599DC68D" w14:textId="60BA01FC" w:rsidR="4BA59B8C" w:rsidRDefault="4BA59B8C" w:rsidP="4BA59B8C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4BA59B8C">
        <w:rPr>
          <w:sz w:val="28"/>
          <w:szCs w:val="28"/>
        </w:rPr>
        <w:t>This modal must include a link to the playwright.</w:t>
      </w:r>
    </w:p>
    <w:p w14:paraId="2E348AB7" w14:textId="27547BEF" w:rsidR="4BA59B8C" w:rsidRDefault="4BA59B8C" w:rsidP="4BA59B8C">
      <w:pPr>
        <w:ind w:left="720"/>
        <w:rPr>
          <w:sz w:val="28"/>
          <w:szCs w:val="28"/>
        </w:rPr>
      </w:pPr>
    </w:p>
    <w:sectPr w:rsidR="4BA59B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7A39BF"/>
    <w:multiLevelType w:val="hybridMultilevel"/>
    <w:tmpl w:val="EC3446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4F07B9"/>
    <w:multiLevelType w:val="hybridMultilevel"/>
    <w:tmpl w:val="FA289194"/>
    <w:lvl w:ilvl="0" w:tplc="6FE8AF18">
      <w:start w:val="1"/>
      <w:numFmt w:val="lowerLetter"/>
      <w:lvlText w:val="(%1)"/>
      <w:lvlJc w:val="left"/>
      <w:pPr>
        <w:ind w:left="720" w:hanging="360"/>
      </w:pPr>
    </w:lvl>
    <w:lvl w:ilvl="1" w:tplc="BC78FE34">
      <w:start w:val="1"/>
      <w:numFmt w:val="lowerLetter"/>
      <w:lvlText w:val="%2."/>
      <w:lvlJc w:val="left"/>
      <w:pPr>
        <w:ind w:left="1440" w:hanging="360"/>
      </w:pPr>
    </w:lvl>
    <w:lvl w:ilvl="2" w:tplc="A6C0B810">
      <w:start w:val="1"/>
      <w:numFmt w:val="lowerRoman"/>
      <w:lvlText w:val="%3."/>
      <w:lvlJc w:val="right"/>
      <w:pPr>
        <w:ind w:left="2160" w:hanging="180"/>
      </w:pPr>
    </w:lvl>
    <w:lvl w:ilvl="3" w:tplc="EF5C5676">
      <w:start w:val="1"/>
      <w:numFmt w:val="decimal"/>
      <w:lvlText w:val="%4."/>
      <w:lvlJc w:val="left"/>
      <w:pPr>
        <w:ind w:left="2880" w:hanging="360"/>
      </w:pPr>
    </w:lvl>
    <w:lvl w:ilvl="4" w:tplc="88104F18">
      <w:start w:val="1"/>
      <w:numFmt w:val="lowerLetter"/>
      <w:lvlText w:val="%5."/>
      <w:lvlJc w:val="left"/>
      <w:pPr>
        <w:ind w:left="3600" w:hanging="360"/>
      </w:pPr>
    </w:lvl>
    <w:lvl w:ilvl="5" w:tplc="E4F2C178">
      <w:start w:val="1"/>
      <w:numFmt w:val="lowerRoman"/>
      <w:lvlText w:val="%6."/>
      <w:lvlJc w:val="right"/>
      <w:pPr>
        <w:ind w:left="4320" w:hanging="180"/>
      </w:pPr>
    </w:lvl>
    <w:lvl w:ilvl="6" w:tplc="A216B0C2">
      <w:start w:val="1"/>
      <w:numFmt w:val="decimal"/>
      <w:lvlText w:val="%7."/>
      <w:lvlJc w:val="left"/>
      <w:pPr>
        <w:ind w:left="5040" w:hanging="360"/>
      </w:pPr>
    </w:lvl>
    <w:lvl w:ilvl="7" w:tplc="A69AF062">
      <w:start w:val="1"/>
      <w:numFmt w:val="lowerLetter"/>
      <w:lvlText w:val="%8."/>
      <w:lvlJc w:val="left"/>
      <w:pPr>
        <w:ind w:left="5760" w:hanging="360"/>
      </w:pPr>
    </w:lvl>
    <w:lvl w:ilvl="8" w:tplc="70806A3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zIHAlMjUyNjEyUdpeDU4uLM/DyQAqNaAHQPS3IsAAAA"/>
  </w:docVars>
  <w:rsids>
    <w:rsidRoot w:val="0071668E"/>
    <w:rsid w:val="0021382D"/>
    <w:rsid w:val="0050618E"/>
    <w:rsid w:val="0071668E"/>
    <w:rsid w:val="00797E2D"/>
    <w:rsid w:val="00B9720E"/>
    <w:rsid w:val="4BA59B8C"/>
    <w:rsid w:val="5BC94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C8DD6"/>
  <w15:chartTrackingRefBased/>
  <w15:docId w15:val="{06FD5320-94F0-455D-817E-EA3CF7AC5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66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lendula,Saivarun</dc:creator>
  <cp:keywords/>
  <dc:description/>
  <cp:lastModifiedBy>Kumbam,Supraja</cp:lastModifiedBy>
  <cp:revision>2</cp:revision>
  <dcterms:created xsi:type="dcterms:W3CDTF">2018-09-10T04:55:00Z</dcterms:created>
  <dcterms:modified xsi:type="dcterms:W3CDTF">2018-09-10T04:55:00Z</dcterms:modified>
</cp:coreProperties>
</file>